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D0C54" w14:textId="77777777" w:rsidR="009F694E" w:rsidRDefault="00D477E1">
      <w:pPr>
        <w:pStyle w:val="GvdeMetni"/>
        <w:spacing w:before="80"/>
      </w:pPr>
      <w:r>
        <w:t>Ankara Üniversitesi</w:t>
      </w:r>
    </w:p>
    <w:p w14:paraId="34BEC803" w14:textId="77777777" w:rsidR="009F694E" w:rsidRDefault="00D477E1">
      <w:pPr>
        <w:pStyle w:val="GvdeMetni"/>
        <w:spacing w:line="480" w:lineRule="auto"/>
        <w:ind w:left="2757"/>
      </w:pPr>
      <w:r>
        <w:t>Kütüphane ve Dokümantasyon Daire Başkanlığı Açık Ders Malzemeleri</w:t>
      </w:r>
    </w:p>
    <w:p w14:paraId="160BD83C" w14:textId="77777777" w:rsidR="009F694E" w:rsidRDefault="00D477E1">
      <w:pPr>
        <w:pStyle w:val="GvdeMetni"/>
      </w:pPr>
      <w:r>
        <w:t>Çalışma Planı (Çalışma Takvimi)</w:t>
      </w:r>
    </w:p>
    <w:p w14:paraId="5F7331AA" w14:textId="77777777" w:rsidR="009F694E" w:rsidRDefault="009F694E">
      <w:pPr>
        <w:pStyle w:val="GvdeMetni"/>
        <w:spacing w:before="10"/>
        <w:ind w:left="0" w:right="0"/>
        <w:jc w:val="left"/>
        <w:rPr>
          <w:sz w:val="13"/>
        </w:rPr>
      </w:pPr>
    </w:p>
    <w:tbl>
      <w:tblPr>
        <w:tblStyle w:val="TableNormal"/>
        <w:tblW w:w="0" w:type="auto"/>
        <w:jc w:val="center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57"/>
        <w:gridCol w:w="8608"/>
      </w:tblGrid>
      <w:tr w:rsidR="009F694E" w:rsidRPr="002663C9" w14:paraId="69C0D0AD" w14:textId="77777777" w:rsidTr="002A0CBC">
        <w:trPr>
          <w:trHeight w:val="20"/>
          <w:jc w:val="center"/>
        </w:trPr>
        <w:tc>
          <w:tcPr>
            <w:tcW w:w="1057" w:type="dxa"/>
            <w:tcBorders>
              <w:right w:val="single" w:sz="4" w:space="0" w:color="000000"/>
            </w:tcBorders>
            <w:shd w:val="clear" w:color="auto" w:fill="D9D9D9"/>
            <w:vAlign w:val="center"/>
          </w:tcPr>
          <w:p w14:paraId="6145259E" w14:textId="61F32962" w:rsidR="009F694E" w:rsidRPr="002663C9" w:rsidRDefault="0053491D" w:rsidP="002A0CBC">
            <w:pPr>
              <w:pStyle w:val="TableParagraph"/>
              <w:spacing w:before="124"/>
              <w:ind w:left="10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63C9">
              <w:rPr>
                <w:b/>
                <w:sz w:val="20"/>
                <w:szCs w:val="20"/>
              </w:rPr>
              <w:t>Weeks</w:t>
            </w:r>
            <w:proofErr w:type="spellEnd"/>
          </w:p>
        </w:tc>
        <w:tc>
          <w:tcPr>
            <w:tcW w:w="8608" w:type="dxa"/>
            <w:tcBorders>
              <w:left w:val="single" w:sz="4" w:space="0" w:color="000000"/>
            </w:tcBorders>
            <w:shd w:val="clear" w:color="auto" w:fill="D9D9D9"/>
            <w:vAlign w:val="center"/>
          </w:tcPr>
          <w:p w14:paraId="34C0F697" w14:textId="595A04E7" w:rsidR="009F694E" w:rsidRPr="002663C9" w:rsidRDefault="005173F1" w:rsidP="002A0CBC">
            <w:pPr>
              <w:pStyle w:val="TableParagraph"/>
              <w:spacing w:before="124"/>
              <w:ind w:left="181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lık Konular</w:t>
            </w:r>
          </w:p>
        </w:tc>
      </w:tr>
      <w:tr w:rsidR="005173F1" w:rsidRPr="002663C9" w14:paraId="47A0A3FC" w14:textId="77777777" w:rsidTr="00FC297B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FC0D4" w14:textId="53751E27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Hafta 1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95746E" w14:textId="2DDAF1EC" w:rsidR="005173F1" w:rsidRPr="002663C9" w:rsidRDefault="005173F1" w:rsidP="005173F1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 w:rsidRPr="002E3CDF">
              <w:t>Organik Analize Giriş</w:t>
            </w:r>
          </w:p>
        </w:tc>
      </w:tr>
      <w:tr w:rsidR="005173F1" w:rsidRPr="002663C9" w14:paraId="0C6B1179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F97E6" w14:textId="283A92CD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831936" w14:textId="16859A02" w:rsidR="005173F1" w:rsidRPr="002663C9" w:rsidRDefault="005173F1" w:rsidP="005173F1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 w:rsidRPr="002E3CDF">
              <w:t>Organik Analize Giriş</w:t>
            </w:r>
          </w:p>
        </w:tc>
      </w:tr>
      <w:tr w:rsidR="005173F1" w:rsidRPr="002663C9" w14:paraId="6490D1B1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A152B" w14:textId="33511B62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5ACDAB" w14:textId="3CB18278" w:rsidR="005173F1" w:rsidRPr="002663C9" w:rsidRDefault="005173F1" w:rsidP="005173F1">
            <w:pPr>
              <w:pStyle w:val="TableParagraph"/>
              <w:spacing w:before="125" w:line="276" w:lineRule="auto"/>
              <w:ind w:left="181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romatografi</w:t>
            </w:r>
            <w:proofErr w:type="spellEnd"/>
          </w:p>
        </w:tc>
      </w:tr>
      <w:tr w:rsidR="005173F1" w:rsidRPr="002663C9" w14:paraId="4BE02B9F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6975" w14:textId="58573826" w:rsidR="005173F1" w:rsidRPr="002663C9" w:rsidRDefault="005173F1" w:rsidP="005173F1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DF62DB" w14:textId="2C784342" w:rsidR="005173F1" w:rsidRPr="002663C9" w:rsidRDefault="005173F1" w:rsidP="005173F1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romatografi</w:t>
            </w:r>
            <w:proofErr w:type="spellEnd"/>
          </w:p>
        </w:tc>
      </w:tr>
      <w:tr w:rsidR="005173F1" w:rsidRPr="002663C9" w14:paraId="144C80EB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65836" w14:textId="3ADE1C89" w:rsidR="005173F1" w:rsidRPr="002663C9" w:rsidRDefault="005173F1" w:rsidP="005173F1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A30D93" w14:textId="44CBC70F" w:rsidR="005173F1" w:rsidRPr="002663C9" w:rsidRDefault="005173F1" w:rsidP="005173F1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ktroskopi</w:t>
            </w:r>
          </w:p>
        </w:tc>
      </w:tr>
      <w:tr w:rsidR="005173F1" w:rsidRPr="002663C9" w14:paraId="4284CA47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A79E8" w14:textId="01614F5B" w:rsidR="005173F1" w:rsidRPr="002663C9" w:rsidRDefault="005173F1" w:rsidP="005173F1">
            <w:pPr>
              <w:pStyle w:val="TableParagraph"/>
              <w:spacing w:before="141"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6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39E83" w14:textId="7581A09E" w:rsidR="005173F1" w:rsidRPr="002663C9" w:rsidRDefault="005173F1" w:rsidP="005173F1">
            <w:pPr>
              <w:pStyle w:val="TableParagraph"/>
              <w:spacing w:before="141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ktroskopi</w:t>
            </w:r>
          </w:p>
        </w:tc>
      </w:tr>
      <w:tr w:rsidR="005173F1" w:rsidRPr="002663C9" w14:paraId="6D70C417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0D297" w14:textId="3C08093C" w:rsidR="005173F1" w:rsidRPr="002663C9" w:rsidRDefault="005173F1" w:rsidP="005173F1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ABF206" w14:textId="111C0782" w:rsidR="005173F1" w:rsidRPr="002663C9" w:rsidRDefault="005173F1" w:rsidP="005173F1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R </w:t>
            </w:r>
            <w:r>
              <w:rPr>
                <w:sz w:val="20"/>
                <w:szCs w:val="20"/>
              </w:rPr>
              <w:t>Spektroskopi</w:t>
            </w:r>
            <w:r>
              <w:rPr>
                <w:sz w:val="20"/>
                <w:szCs w:val="20"/>
              </w:rPr>
              <w:t>si</w:t>
            </w:r>
          </w:p>
        </w:tc>
      </w:tr>
      <w:tr w:rsidR="005173F1" w:rsidRPr="002663C9" w14:paraId="58163C00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FA67C" w14:textId="760E10B6" w:rsidR="005173F1" w:rsidRPr="002663C9" w:rsidRDefault="005173F1" w:rsidP="005173F1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8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42ADE6" w14:textId="5D40912A" w:rsidR="005173F1" w:rsidRPr="002663C9" w:rsidRDefault="005173F1" w:rsidP="005173F1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R </w:t>
            </w:r>
            <w:r>
              <w:rPr>
                <w:sz w:val="20"/>
                <w:szCs w:val="20"/>
              </w:rPr>
              <w:t>Spektroskopi</w:t>
            </w:r>
            <w:r>
              <w:rPr>
                <w:sz w:val="20"/>
                <w:szCs w:val="20"/>
              </w:rPr>
              <w:t>si</w:t>
            </w:r>
          </w:p>
        </w:tc>
      </w:tr>
      <w:tr w:rsidR="005173F1" w:rsidRPr="002663C9" w14:paraId="024141DF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8B7F8" w14:textId="77018DA3" w:rsidR="005173F1" w:rsidRPr="002663C9" w:rsidRDefault="005173F1" w:rsidP="005173F1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 xml:space="preserve">Hafta </w:t>
            </w:r>
            <w:r>
              <w:rPr>
                <w:bCs/>
                <w:sz w:val="20"/>
                <w:szCs w:val="20"/>
              </w:rPr>
              <w:t>9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07973A" w14:textId="38D01BBB" w:rsidR="005173F1" w:rsidRPr="002663C9" w:rsidRDefault="005173F1" w:rsidP="005173F1">
            <w:pPr>
              <w:pStyle w:val="TableParagraph"/>
              <w:spacing w:before="0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MR </w:t>
            </w:r>
            <w:r>
              <w:rPr>
                <w:sz w:val="20"/>
                <w:szCs w:val="20"/>
              </w:rPr>
              <w:t>Spektroskopi</w:t>
            </w:r>
            <w:r>
              <w:rPr>
                <w:sz w:val="20"/>
                <w:szCs w:val="20"/>
              </w:rPr>
              <w:t>si</w:t>
            </w:r>
          </w:p>
        </w:tc>
      </w:tr>
      <w:tr w:rsidR="005173F1" w:rsidRPr="002663C9" w14:paraId="31BAA6A0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8CB86" w14:textId="11A38B12" w:rsidR="005173F1" w:rsidRPr="002663C9" w:rsidRDefault="005173F1" w:rsidP="005173F1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>Hafta 1</w:t>
            </w: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F4A069" w14:textId="34057928" w:rsidR="005173F1" w:rsidRPr="002663C9" w:rsidRDefault="005173F1" w:rsidP="005173F1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MR </w:t>
            </w:r>
            <w:r>
              <w:rPr>
                <w:sz w:val="20"/>
                <w:szCs w:val="20"/>
              </w:rPr>
              <w:t>Spektroskopisi</w:t>
            </w:r>
          </w:p>
        </w:tc>
      </w:tr>
      <w:tr w:rsidR="005173F1" w:rsidRPr="002663C9" w14:paraId="57976FF4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710BB" w14:textId="4A1AF7E5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>Hafta 1</w:t>
            </w: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69B026" w14:textId="64B8FD4C" w:rsidR="005173F1" w:rsidRPr="002663C9" w:rsidRDefault="005173F1" w:rsidP="005173F1">
            <w:pPr>
              <w:pStyle w:val="TableParagraph"/>
              <w:spacing w:before="0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3-C NMR </w:t>
            </w:r>
            <w:r>
              <w:rPr>
                <w:sz w:val="20"/>
                <w:szCs w:val="20"/>
              </w:rPr>
              <w:t>Spektroskopisi</w:t>
            </w:r>
          </w:p>
        </w:tc>
      </w:tr>
      <w:tr w:rsidR="005173F1" w:rsidRPr="002663C9" w14:paraId="043BD35C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FEB7B" w14:textId="07A4FB8A" w:rsidR="005173F1" w:rsidRPr="002663C9" w:rsidRDefault="005173F1" w:rsidP="005173F1">
            <w:pPr>
              <w:pStyle w:val="TableParagraph"/>
              <w:spacing w:before="1"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>Hafta 1</w:t>
            </w: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DC65D7" w14:textId="790FE3C8" w:rsidR="005173F1" w:rsidRPr="002663C9" w:rsidRDefault="005173F1" w:rsidP="005173F1">
            <w:pPr>
              <w:pStyle w:val="TableParagraph"/>
              <w:spacing w:before="1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3-C NMR </w:t>
            </w:r>
            <w:r>
              <w:rPr>
                <w:sz w:val="20"/>
                <w:szCs w:val="20"/>
              </w:rPr>
              <w:t>Spektroskopisi</w:t>
            </w:r>
          </w:p>
        </w:tc>
      </w:tr>
      <w:tr w:rsidR="005173F1" w:rsidRPr="002663C9" w14:paraId="0DD063B5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7DCF0" w14:textId="5F528D76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>Hafta 1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661214" w14:textId="2FC611D7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ütle </w:t>
            </w:r>
            <w:r>
              <w:rPr>
                <w:sz w:val="20"/>
                <w:szCs w:val="20"/>
              </w:rPr>
              <w:t>Spektroskopisi</w:t>
            </w:r>
          </w:p>
        </w:tc>
      </w:tr>
      <w:tr w:rsidR="005173F1" w:rsidRPr="002663C9" w14:paraId="2A9BA054" w14:textId="77777777" w:rsidTr="00024A7D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right w:val="single" w:sz="4" w:space="0" w:color="000000"/>
            </w:tcBorders>
          </w:tcPr>
          <w:p w14:paraId="71F59B32" w14:textId="7D09C7C6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A07A3">
              <w:rPr>
                <w:bCs/>
                <w:sz w:val="20"/>
                <w:szCs w:val="20"/>
              </w:rPr>
              <w:t>Hafta 1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D3BCFB1" w14:textId="514FFBD2" w:rsidR="005173F1" w:rsidRPr="002663C9" w:rsidRDefault="005173F1" w:rsidP="005173F1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ütle </w:t>
            </w:r>
            <w:r>
              <w:rPr>
                <w:sz w:val="20"/>
                <w:szCs w:val="20"/>
              </w:rPr>
              <w:t>Spektroskopisi</w:t>
            </w:r>
          </w:p>
        </w:tc>
      </w:tr>
    </w:tbl>
    <w:p w14:paraId="2F628711" w14:textId="77777777" w:rsidR="00D477E1" w:rsidRDefault="00D477E1"/>
    <w:sectPr w:rsidR="00D477E1">
      <w:type w:val="continuous"/>
      <w:pgSz w:w="11910" w:h="16840"/>
      <w:pgMar w:top="1320" w:right="1060" w:bottom="280" w:left="10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zewNDO1MDYzNTVT0lEKTi0uzszPAykwqgUAsxFDqywAAAA="/>
  </w:docVars>
  <w:rsids>
    <w:rsidRoot w:val="009F694E"/>
    <w:rsid w:val="0000373C"/>
    <w:rsid w:val="002663C9"/>
    <w:rsid w:val="002A0CBC"/>
    <w:rsid w:val="00392FC9"/>
    <w:rsid w:val="003F613E"/>
    <w:rsid w:val="005173F1"/>
    <w:rsid w:val="0053491D"/>
    <w:rsid w:val="009F694E"/>
    <w:rsid w:val="00D4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4C8E1"/>
  <w15:docId w15:val="{DB23AB55-6A52-455C-967F-ACFBE929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755" w:right="2755"/>
      <w:jc w:val="center"/>
    </w:pPr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2"/>
    </w:pPr>
  </w:style>
  <w:style w:type="character" w:customStyle="1" w:styleId="tlid-translation">
    <w:name w:val="tlid-translation"/>
    <w:basedOn w:val="VarsaylanParagrafYazTipi"/>
    <w:rsid w:val="00534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3489B0-9801-436B-94C4-ADF804382DFE}">
  <we:reference id="wa200000368" version="1.0.0.0" store="tr-TR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</cp:lastModifiedBy>
  <cp:revision>2</cp:revision>
  <dcterms:created xsi:type="dcterms:W3CDTF">2021-12-09T11:06:00Z</dcterms:created>
  <dcterms:modified xsi:type="dcterms:W3CDTF">2021-12-09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2-20T00:00:00Z</vt:filetime>
  </property>
</Properties>
</file>